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Application</w:t>
      </w:r>
    </w:p>
    <w:bookmarkStart w:id="24" w:name="Xc59655c47f7cec126891882babe7aee7b44120e"/>
    <w:p>
      <w:pPr>
        <w:pStyle w:val="Heading1"/>
      </w:pPr>
      <w:r>
        <w:t xml:space="preserve">Cover Letter for Radiologist Position in New Zealand Wellington</w:t>
      </w:r>
    </w:p>
    <w:p>
      <w:pPr>
        <w:pStyle w:val="FirstParagraph"/>
      </w:pPr>
      <w:r>
        <w:rPr>
          <w:bCs/>
          <w:b/>
        </w:rPr>
        <w:t xml:space="preserve">Dear [Hiring Manager's Name or "Recruitment Team"]</w:t>
      </w:r>
      <w:r>
        <w:t xml:space="preserve">,</w:t>
      </w:r>
    </w:p>
    <w:p>
      <w:pPr>
        <w:pStyle w:val="BodyText"/>
      </w:pPr>
      <w:r>
        <w:t xml:space="preserve">I am writing to express my interest in the Radiologist position at your esteemed institution in New Zealand Wellington. As a dedicated and experienced radiologist with a passion for leveraging advanced imaging technologies to improve patient outcomes, I am excited about the opportunity to contribute my skills and expertise to your healthcare team. This Cover Letter outlines my qualifications, professional philosophy, and enthusiasm for joining a forward-thinking organization in one of the most dynamic regions of New Zealand.</w:t>
      </w:r>
    </w:p>
    <w:p>
      <w:pPr>
        <w:pStyle w:val="BodyText"/>
      </w:pPr>
      <w:r>
        <w:t xml:space="preserve">With over [X years] of experience in diagnostic radiology, I have developed a strong foundation in interpreting complex imaging studies, from conventional X-rays to cutting-edge MRI and CT scans. My career has been defined by a commitment to precision, patient-centered care, and continuous learning—values that align seamlessly with the mission of healthcare providers in New Zealand Wellington. The region’s emphasis on integrating innovative medical practices with compassionate care resonates deeply with my own approach as a Radiologist.</w:t>
      </w:r>
    </w:p>
    <w:bookmarkStart w:id="20" w:name="professional-expertise-and-achievements"/>
    <w:p>
      <w:pPr>
        <w:pStyle w:val="Heading2"/>
      </w:pPr>
      <w:r>
        <w:t xml:space="preserve">Professional Expertise and Achievements</w:t>
      </w:r>
    </w:p>
    <w:p>
      <w:pPr>
        <w:pStyle w:val="FirstParagraph"/>
      </w:pPr>
      <w:r>
        <w:t xml:space="preserve">Throughout my career, I have worked in multidisciplinary settings where collaboration is key to delivering accurate diagnoses. My work has spanned academic hospitals, private clinics, and research institutions, allowing me to refine my ability to interpret a wide range of imaging modalities while maintaining high standards of clinical excellence. For instance, during my tenure at [Previous Institution Name], I led a team in optimizing imaging protocols for early detection of cancers, resulting in improved patient survival rates and reduced diagnostic delays. This experience reinforced the importance of precision and timeliness in radiology, which are critical for the fast-paced environment of New Zealand Wellington’s healthcare system.</w:t>
      </w:r>
    </w:p>
    <w:p>
      <w:pPr>
        <w:pStyle w:val="BodyText"/>
      </w:pPr>
      <w:r>
        <w:t xml:space="preserve">My expertise extends beyond technical proficiency. I have consistently prioritized communication with referring physicians and patients, ensuring that imaging findings are clearly explained and integrated into broader treatment plans. In a region like New Zealand Wellington, where healthcare often involves close collaboration between specialists and general practitioners, this ability to bridge gaps in understanding is invaluable. Additionally, I have participated in numerous continuing education programs to stay current with advancements such as AI-assisted diagnostics and radiation safety protocols—areas that are increasingly vital for modern radiologists.</w:t>
      </w:r>
    </w:p>
    <w:bookmarkEnd w:id="20"/>
    <w:bookmarkStart w:id="21" w:name="why-new-zealand-wellington"/>
    <w:p>
      <w:pPr>
        <w:pStyle w:val="Heading2"/>
      </w:pPr>
      <w:r>
        <w:t xml:space="preserve">Why New Zealand Wellington?</w:t>
      </w:r>
    </w:p>
    <w:p>
      <w:pPr>
        <w:pStyle w:val="FirstParagraph"/>
      </w:pPr>
      <w:r>
        <w:t xml:space="preserve">New Zealand Wellington is a unique hub of medical innovation and community-focused healthcare. As the capital city, it serves as a central point for research, education, and advanced clinical services. The region’s healthcare system is renowned for its emphasis on equitable access to care and holistic patient management, values that I deeply admire. Joining a Radiology team in Wellington would allow me to contribute to this vision while benefiting from the city’s vibrant medical community and access to state-of-the-art facilities.</w:t>
      </w:r>
    </w:p>
    <w:p>
      <w:pPr>
        <w:pStyle w:val="BodyText"/>
      </w:pPr>
      <w:r>
        <w:t xml:space="preserve">What draws me specifically to New Zealand Wellington is its balance of urban amenities and natural beauty. The city’s proximity to diverse landscapes—from rugged coastlines to mountain ranges—creates a unique environment where healthcare professionals can thrive both personally and professionally. Moreover, the cultural richness of Wellington, with its thriving arts scene and multicultural population, offers opportunities to engage with a wide range of patients and perspectives. As a Radiologist, I believe that understanding the diverse needs of communities is essential for delivering effective care.</w:t>
      </w:r>
    </w:p>
    <w:bookmarkEnd w:id="21"/>
    <w:bookmarkStart w:id="22" w:name="personal-philosophy-as-a-radiologist"/>
    <w:p>
      <w:pPr>
        <w:pStyle w:val="Heading2"/>
      </w:pPr>
      <w:r>
        <w:t xml:space="preserve">Personal Philosophy as a Radiologist</w:t>
      </w:r>
    </w:p>
    <w:p>
      <w:pPr>
        <w:pStyle w:val="FirstParagraph"/>
      </w:pPr>
      <w:r>
        <w:t xml:space="preserve">At the core of my practice is the belief that radiology is not just about interpreting images but about empowering patients and clinicians with actionable insights. I approach each case with meticulous attention to detail, recognizing that even subtle findings can have profound implications for patient health. My goal is to provide clarity in complex situations, whether through accurate diagnoses or by offering guidance on the most appropriate next steps.</w:t>
      </w:r>
    </w:p>
    <w:p>
      <w:pPr>
        <w:pStyle w:val="BodyText"/>
      </w:pPr>
      <w:r>
        <w:t xml:space="preserve">Furthermore, I am committed to fostering a culture of empathy and respect within the healthcare team. Radiologists often work behind the scenes, but their role is critical in shaping patient journeys. By maintaining open lines of communication with colleagues and advocating for patients’ needs, I aim to ensure that every individual receives the care they deserve. This philosophy is particularly relevant in New Zealand Wellington, where healthcare providers are encouraged to prioritize both clinical outcomes and human connection.</w:t>
      </w:r>
    </w:p>
    <w:bookmarkEnd w:id="22"/>
    <w:bookmarkStart w:id="23" w:name="conclusion"/>
    <w:p>
      <w:pPr>
        <w:pStyle w:val="Heading2"/>
      </w:pPr>
      <w:r>
        <w:t xml:space="preserve">Conclusion</w:t>
      </w:r>
    </w:p>
    <w:p>
      <w:pPr>
        <w:pStyle w:val="FirstParagraph"/>
      </w:pPr>
      <w:r>
        <w:t xml:space="preserve">In summary, I am confident that my background as a Radiologist, coupled with my passion for medical innovation and patient care, makes me a strong candidate for this position. I am eager to bring my skills to your institution in New Zealand Wellington and contribute to the ongoing success of your radiology department. I would welcome the opportunity to discuss how my experience aligns with your needs and how I can support your mission of delivering exceptional healthcare.</w:t>
      </w:r>
    </w:p>
    <w:p>
      <w:pPr>
        <w:pStyle w:val="BodyText"/>
      </w:pPr>
      <w:r>
        <w:t xml:space="preserve">Thank you for considering my application. I look forward to the possibility of contributing to your team and making a meaningful impact in New Zealand Wellington.</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Application</dc:title>
  <dc:creator/>
  <dc:language>en</dc:language>
  <cp:keywords/>
  <dcterms:created xsi:type="dcterms:W3CDTF">2026-07-24T17:03:15Z</dcterms:created>
  <dcterms:modified xsi:type="dcterms:W3CDTF">2026-07-24T17:03:15Z</dcterms:modified>
</cp:coreProperties>
</file>

<file path=docProps/custom.xml><?xml version="1.0" encoding="utf-8"?>
<Properties xmlns="http://schemas.openxmlformats.org/officeDocument/2006/custom-properties" xmlns:vt="http://schemas.openxmlformats.org/officeDocument/2006/docPropsVTypes"/>
</file>